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93FC" w14:textId="786F71CB" w:rsidR="00745425" w:rsidRPr="00745425" w:rsidRDefault="00745425" w:rsidP="00745425">
      <w:pPr>
        <w:rPr>
          <w:rFonts w:asciiTheme="minorHAnsi" w:hAnsiTheme="minorHAnsi" w:cstheme="minorHAnsi"/>
          <w:b/>
          <w:sz w:val="20"/>
          <w:szCs w:val="20"/>
        </w:rPr>
      </w:pPr>
      <w:r w:rsidRPr="00745425">
        <w:rPr>
          <w:rFonts w:asciiTheme="minorHAnsi" w:hAnsiTheme="minorHAnsi" w:cstheme="minorHAnsi"/>
          <w:b/>
          <w:sz w:val="20"/>
          <w:szCs w:val="20"/>
        </w:rPr>
        <w:t>*Anticipated</w:t>
      </w:r>
      <w:r>
        <w:rPr>
          <w:rFonts w:asciiTheme="minorHAnsi" w:hAnsiTheme="minorHAnsi" w:cstheme="minorHAnsi"/>
          <w:b/>
          <w:sz w:val="20"/>
          <w:szCs w:val="20"/>
        </w:rPr>
        <w:t xml:space="preserve"> decision </w:t>
      </w:r>
      <w:r w:rsidRPr="00745425">
        <w:rPr>
          <w:rFonts w:asciiTheme="minorHAnsi" w:hAnsiTheme="minorHAnsi" w:cstheme="minorHAnsi"/>
          <w:b/>
          <w:sz w:val="20"/>
          <w:szCs w:val="20"/>
        </w:rPr>
        <w:t>date</w:t>
      </w:r>
      <w:r>
        <w:rPr>
          <w:rFonts w:asciiTheme="minorHAnsi" w:hAnsiTheme="minorHAnsi" w:cstheme="minorHAnsi"/>
          <w:b/>
          <w:sz w:val="20"/>
          <w:szCs w:val="20"/>
        </w:rPr>
        <w:t>s</w:t>
      </w:r>
      <w:r w:rsidRPr="00745425">
        <w:rPr>
          <w:rFonts w:asciiTheme="minorHAnsi" w:hAnsiTheme="minorHAnsi" w:cstheme="minorHAnsi"/>
          <w:b/>
          <w:sz w:val="20"/>
          <w:szCs w:val="20"/>
        </w:rPr>
        <w:t xml:space="preserve"> subject to change </w:t>
      </w:r>
    </w:p>
    <w:p w14:paraId="2EDDF67E" w14:textId="77777777" w:rsidR="00745425" w:rsidRPr="00745425" w:rsidRDefault="00745425" w:rsidP="00745425"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 w14:paraId="6FD503AB" w14:textId="3F631CAC" w:rsidR="00146450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d.report_data[i].att}</w:t>
      </w:r>
    </w:p>
    <w:p w14:paraId="1BDAFC3C" w14:textId="27737916" w:rsidR="003227C8" w:rsidRPr="005F3398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 w:rsidRPr="003227C8">
        <w:t xml:space="preserve"> </w:t>
      </w:r>
      <w:r w:rsidRPr="003227C8">
        <w:rPr>
          <w:rFonts w:asciiTheme="minorHAnsi" w:hAnsiTheme="minorHAnsi" w:cstheme="minorHAnsi"/>
          <w:b/>
          <w:sz w:val="28"/>
          <w:szCs w:val="28"/>
        </w:rPr>
        <w:t>d.report_data[i].val</w:t>
      </w:r>
      <w:r>
        <w:rPr>
          <w:rFonts w:asciiTheme="minorHAnsi" w:hAnsiTheme="minorHAnsi" w:cstheme="minorHAnsi"/>
          <w:b/>
          <w:sz w:val="28"/>
          <w:szCs w:val="28"/>
        </w:rPr>
        <w:t>}</w:t>
      </w:r>
    </w:p>
    <w:tbl>
      <w:tblPr>
        <w:tblStyle w:val="TableGrid"/>
        <w:tblW w:w="1470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993"/>
        <w:gridCol w:w="284"/>
        <w:gridCol w:w="3685"/>
        <w:gridCol w:w="3755"/>
        <w:gridCol w:w="5983"/>
      </w:tblGrid>
      <w:tr w:rsidR="0061531B" w:rsidRPr="00A27D1D" w14:paraId="51001864" w14:textId="77777777" w:rsidTr="002A2DB2">
        <w:trPr>
          <w:trHeight w:val="245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EA8A0" w14:textId="2A0E0482" w:rsidR="0061531B" w:rsidRPr="0061531B" w:rsidRDefault="0061531B" w:rsidP="005513B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61531B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 Updated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AB689" w14:textId="342369CD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98E4C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4BBF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CFCE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 w:rsidR="0018420F" w:rsidRPr="0015328D" w14:paraId="2ADAA934" w14:textId="77777777" w:rsidTr="002A2DB2">
        <w:trPr>
          <w:trHeight w:val="536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8F781D" w14:textId="3EB93C81" w:rsidR="0018420F" w:rsidRPr="0061531B" w:rsidRDefault="0018420F" w:rsidP="002D6A68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</w:t>
            </w:r>
            <w:bookmarkStart w:id="0" w:name="_Hlk126231672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$item_val[i]</w:t>
            </w:r>
            <w:bookmarkEnd w:id="0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C08C1" w14:textId="1CE0F0AF" w:rsidR="0018420F" w:rsidRPr="00444B03" w:rsidRDefault="0018420F" w:rsidP="002D6A6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item_val[i].project_name:</w:t>
            </w:r>
            <w:r w:rsidR="005D6340">
              <w:rPr>
                <w:rFonts w:asciiTheme="minorHAnsi" w:hAnsiTheme="minorHAnsi" w:cstheme="minorHAnsi"/>
                <w:b/>
                <w:sz w:val="20"/>
                <w:szCs w:val="20"/>
              </w:rPr>
              <w:t>coun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(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)</w:t>
            </w:r>
            <w:r w:rsidR="002A2DB2"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8CF60" w14:textId="08F6B6F9" w:rsidR="0018420F" w:rsidRPr="00444B03" w:rsidRDefault="0018420F" w:rsidP="002D6A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lastRenderedPageBreak/>
              <w:t>{$item_val[i].</w:t>
            </w:r>
            <w:r>
              <w:t xml:space="preserve"> </w:t>
            </w:r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72F87E8C" w14:textId="77777777" w:rsidR="0018420F" w:rsidRPr="00BD2641" w:rsidRDefault="0018420F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421BB78C" w14:textId="7BD62D3E" w:rsidR="0018420F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C5D44E9" w14:textId="77777777" w:rsidR="0018420F" w:rsidRPr="00444B03" w:rsidRDefault="0018420F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61296A52" w14:textId="6292ABF7" w:rsidR="0018420F" w:rsidRPr="00444B03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CE0B72A" w14:textId="29E1CBC2" w:rsidR="0018420F" w:rsidRPr="00444B03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location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23DF84E6" w14:textId="77777777" w:rsidR="0018420F" w:rsidRPr="00444B03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0FA3FB3" w14:textId="3A94AA58" w:rsidR="0018420F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.ea_act}{$item_val[i]</w:t>
            </w:r>
            <w:r>
              <w:t xml:space="preserve"> .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(null):showBegin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substitution_act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3FB1BC92" w14:textId="096A37CE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substitution_act:showEnd}</w:t>
            </w:r>
          </w:p>
          <w:p w14:paraId="2B6A8F32" w14:textId="77777777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32042A7C" w14:textId="7457B746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item_val[i].ministry_name}</w:t>
            </w:r>
          </w:p>
          <w:p w14:paraId="64DEAF29" w14:textId="77777777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  <w:p w14:paraId="6E5FE967" w14:textId="0EA3FB9B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item_val[i].milestone_type:ifEQ(4):showBegin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9FE24" w14:textId="203B7897" w:rsidR="0018420F" w:rsidRPr="00A27D1D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].project_description}</w:t>
            </w:r>
            <w:r w:rsidRPr="00A27D1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2676B" w14:textId="139AFD17" w:rsidR="0018420F" w:rsidRDefault="0091174D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4):show(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te:</w:t>
            </w:r>
            <w:r w:rsidR="0018420F"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{$item_val[i].referral_date</w:t>
            </w:r>
            <w:r w:rsidR="0018420F"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:formatD('LL')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 w:rsidR="0018420F" w:rsidRPr="002206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4EE5E1A4" w14:textId="640E2C4A" w:rsidR="00B67E89" w:rsidRDefault="00B67E89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BFA3127" w14:textId="677FF80A" w:rsidR="00B67E89" w:rsidRDefault="00B67E89" w:rsidP="00B67E89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:ifNE(null):showBegin}</w:t>
            </w:r>
          </w:p>
          <w:p w14:paraId="4649E08E" w14:textId="79406324" w:rsidR="00B67E89" w:rsidRDefault="0076379D" w:rsidP="00B67E89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at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].next_pecp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83C7CC3" w14:textId="673259E7" w:rsidR="00B67E89" w:rsidRPr="00444B03" w:rsidRDefault="00B67E89" w:rsidP="00B67E89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</w:t>
            </w:r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</w:t>
            </w:r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pecp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}</w:t>
            </w:r>
          </w:p>
          <w:p w14:paraId="0EC5F950" w14:textId="77777777" w:rsidR="00B67E89" w:rsidRPr="00220605" w:rsidRDefault="00B67E89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93627F2" w14:textId="77777777" w:rsidR="0018420F" w:rsidRPr="00220605" w:rsidRDefault="0018420F" w:rsidP="002D6A6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7B709F6" w14:textId="211A9FAD" w:rsidR="0018420F" w:rsidRPr="00220605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 xml:space="preserve">{$item_val[i].additional_info} </w:t>
            </w:r>
          </w:p>
          <w:p w14:paraId="5405F84F" w14:textId="77777777" w:rsidR="0018420F" w:rsidRPr="00220605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86AF8E1" w14:textId="77777777" w:rsidR="0018420F" w:rsidRPr="00220605" w:rsidRDefault="0018420F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18420F" w:rsidRPr="00444B03" w14:paraId="7EBD6DC4" w14:textId="77777777" w:rsidTr="002A2DB2">
        <w:trPr>
          <w:trHeight w:val="2707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F0D0C8" w14:textId="4440C921" w:rsidR="0018420F" w:rsidRPr="0061531B" w:rsidRDefault="0018420F" w:rsidP="00C34035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item_val[i+1]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5B618" w14:textId="6DF70F92" w:rsidR="0018420F" w:rsidRPr="00444B03" w:rsidRDefault="0018420F" w:rsidP="00C34035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item_val[i</w:t>
            </w:r>
            <w:r w:rsidR="005D6340">
              <w:rPr>
                <w:rFonts w:asciiTheme="minorHAnsi" w:hAnsiTheme="minorHAnsi" w:cstheme="minorHAnsi"/>
                <w:b/>
                <w:sz w:val="20"/>
                <w:szCs w:val="20"/>
              </w:rPr>
              <w:t>+1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].project_name:</w:t>
            </w:r>
            <w:r w:rsidR="005D6340">
              <w:rPr>
                <w:rFonts w:asciiTheme="minorHAnsi" w:hAnsiTheme="minorHAnsi" w:cstheme="minorHAnsi"/>
                <w:b/>
                <w:sz w:val="20"/>
                <w:szCs w:val="20"/>
              </w:rPr>
              <w:t>coun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()</w:t>
            </w:r>
            <w:r w:rsidR="002A2DB2"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A47AB" w14:textId="7239E506" w:rsidR="0018420F" w:rsidRPr="00444B03" w:rsidRDefault="0018420F" w:rsidP="00C34035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+1].</w:t>
            </w:r>
            <w:r>
              <w:t>p</w:t>
            </w:r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66BC287C" w14:textId="77777777" w:rsidR="0018420F" w:rsidRPr="00BD2641" w:rsidRDefault="0018420F" w:rsidP="00C34035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B6A142E" w14:textId="3A5E61D2" w:rsidR="0018420F" w:rsidRDefault="0018420F" w:rsidP="00C340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F952193" w14:textId="77777777" w:rsidR="0018420F" w:rsidRPr="00444B03" w:rsidRDefault="0018420F" w:rsidP="00C34035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6735B75A" w14:textId="014B7120" w:rsidR="0018420F" w:rsidRPr="00444B03" w:rsidRDefault="0018420F" w:rsidP="00C340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2C7E552" w14:textId="5D989E03" w:rsidR="0018420F" w:rsidRPr="00444B03" w:rsidRDefault="0018420F" w:rsidP="00C340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location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19B5244D" w14:textId="77777777" w:rsidR="0018420F" w:rsidRPr="00444B03" w:rsidRDefault="0018420F" w:rsidP="00C34035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53E6993" w14:textId="462BE39E" w:rsidR="0018420F" w:rsidRDefault="0018420F" w:rsidP="00C340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.ea_act}{$item_val[i+1]</w:t>
            </w:r>
            <w:r>
              <w:t xml:space="preserve"> .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(null):showBegin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substitution_act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566510CE" w14:textId="5FAC5A0B" w:rsidR="0018420F" w:rsidRPr="00444B03" w:rsidRDefault="0018420F" w:rsidP="00C340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substitution_act:showEnd}</w:t>
            </w:r>
          </w:p>
          <w:p w14:paraId="7E4297F5" w14:textId="77777777" w:rsidR="0018420F" w:rsidRPr="00444B03" w:rsidRDefault="0018420F" w:rsidP="00C340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BCC8C23" w14:textId="459AE3B6" w:rsidR="0018420F" w:rsidRPr="00444B03" w:rsidRDefault="0018420F" w:rsidP="00C34035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item_val[i+1].ministry_name}</w:t>
            </w:r>
          </w:p>
          <w:p w14:paraId="5128F78D" w14:textId="77777777" w:rsidR="0018420F" w:rsidRPr="00444B03" w:rsidRDefault="0018420F" w:rsidP="00C34035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  <w:p w14:paraId="386592DD" w14:textId="3F6975AC" w:rsidR="0018420F" w:rsidRPr="00444B03" w:rsidRDefault="0018420F" w:rsidP="00C34035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item_val[i</w:t>
            </w:r>
            <w:r w:rsid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ifEQ(4):showBegin}Minister {$item_val[i</w:t>
            </w:r>
            <w:r w:rsid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eac_decision_by}{$item_val[i</w:t>
            </w:r>
            <w:r w:rsid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{$item_val[i</w:t>
            </w:r>
            <w:r w:rsid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ifNE(4):showBegin}{$item_val[i</w:t>
            </w:r>
            <w:r w:rsid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decision_by}{$item_val[i</w:t>
            </w:r>
            <w:r w:rsid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FFA8F" w14:textId="5F256234" w:rsidR="0018420F" w:rsidRDefault="0018420F" w:rsidP="00C340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+1].project_description}</w:t>
            </w:r>
            <w:r w:rsidRPr="00A27D1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F7A7C" w14:textId="6002009E" w:rsidR="0018420F" w:rsidRDefault="0091174D" w:rsidP="00C3403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].milestone_type:ifEQ(4):show(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te:</w:t>
            </w:r>
            <w:r w:rsidR="0018420F"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{$item_val[i+1].referral_date</w:t>
            </w:r>
            <w:r w:rsidR="0018420F"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:formatD('LL')</w:t>
            </w:r>
            <w:r w:rsidR="0018420F">
              <w:rPr>
                <w:rFonts w:asciiTheme="minorHAnsi" w:hAnsiTheme="minorHAnsi" w:cstheme="minorHAnsi"/>
                <w:bCs/>
                <w:sz w:val="20"/>
                <w:szCs w:val="20"/>
              </w:rPr>
              <w:t>}</w:t>
            </w:r>
          </w:p>
          <w:p w14:paraId="5C4EFE0A" w14:textId="5D74A22B" w:rsidR="0076379D" w:rsidRDefault="0076379D" w:rsidP="00C34035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2A4FFBF1" w14:textId="2290F0A0" w:rsidR="0076379D" w:rsidRDefault="0076379D" w:rsidP="0076379D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:ifNE(null):showBegin}</w:t>
            </w:r>
          </w:p>
          <w:p w14:paraId="59812843" w14:textId="2012783F" w:rsidR="0076379D" w:rsidRDefault="0076379D" w:rsidP="0076379D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at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+1].next_pecp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4AF278C4" w14:textId="16E912B0" w:rsidR="0076379D" w:rsidRPr="00444B03" w:rsidRDefault="0076379D" w:rsidP="0076379D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next_pecp:showEnd}</w:t>
            </w:r>
          </w:p>
          <w:p w14:paraId="5E7E31F9" w14:textId="77777777" w:rsidR="0076379D" w:rsidRPr="00220605" w:rsidRDefault="0076379D" w:rsidP="00C3403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0ABF64" w14:textId="77777777" w:rsidR="0018420F" w:rsidRPr="00220605" w:rsidRDefault="0018420F" w:rsidP="00C3403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2A5D18BA" w14:textId="1A682538" w:rsidR="0018420F" w:rsidRPr="00220605" w:rsidRDefault="0018420F" w:rsidP="00C3403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 xml:space="preserve">{$item_val[i+1].additional_info} </w:t>
            </w:r>
          </w:p>
          <w:p w14:paraId="508A504A" w14:textId="77777777" w:rsidR="0018420F" w:rsidRPr="00220605" w:rsidRDefault="0018420F" w:rsidP="00C34035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1150714" w14:textId="12F4A15D" w:rsidR="0018420F" w:rsidRPr="00444B03" w:rsidRDefault="0018420F" w:rsidP="00C34035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bookmarkEnd w:id="1"/>
    </w:tbl>
    <w:p w14:paraId="10B21EF0" w14:textId="69ABA3F8" w:rsidR="00DC40AB" w:rsidRPr="00444B03" w:rsidRDefault="00DC40AB" w:rsidP="000A64BF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7DA278ED" w14:textId="4931E2AC" w:rsidR="002A1FDA" w:rsidRPr="00444B03" w:rsidRDefault="002A1FDA" w:rsidP="002A1FDA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368E9D29" w14:textId="6D42C55E" w:rsidR="007D7BE1" w:rsidRDefault="007D7BE1" w:rsidP="007D7BE1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lastRenderedPageBreak/>
        <w:t>{d.report_data[i+1].att}</w:t>
      </w:r>
    </w:p>
    <w:p w14:paraId="5D061F72" w14:textId="3DD80EE6" w:rsidR="002A1FDA" w:rsidRPr="00444B03" w:rsidRDefault="002A1FDA" w:rsidP="002A1FDA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8E9E64B" w14:textId="77777777" w:rsidR="00B4343C" w:rsidRPr="007974DC" w:rsidRDefault="00B4343C" w:rsidP="007974DC"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 w:rsidR="00B4343C" w:rsidRPr="007974DC" w:rsidSect="00C00AA8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567" w:right="851" w:bottom="567" w:left="85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F3B4D" w14:textId="77777777" w:rsidR="003C769A" w:rsidRDefault="003C769A" w:rsidP="003B6D8B">
      <w:r>
        <w:separator/>
      </w:r>
    </w:p>
  </w:endnote>
  <w:endnote w:type="continuationSeparator" w:id="0">
    <w:p w14:paraId="52BB402E" w14:textId="77777777" w:rsidR="003C769A" w:rsidRDefault="003C769A" w:rsidP="003B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5770441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  <w:docPartObj>
            <w:docPartGallery w:val="Page Numbers (Top of Page)"/>
            <w:docPartUnique/>
          </w:docPartObj>
        </w:sdtPr>
        <w:sdtContent>
          <w:p w14:paraId="43F267B1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51814096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88B0514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64688" w14:textId="77777777" w:rsidR="003C769A" w:rsidRDefault="003C769A" w:rsidP="003B6D8B">
      <w:r>
        <w:separator/>
      </w:r>
    </w:p>
  </w:footnote>
  <w:footnote w:type="continuationSeparator" w:id="0">
    <w:p w14:paraId="05138022" w14:textId="77777777" w:rsidR="003C769A" w:rsidRDefault="003C769A" w:rsidP="003B6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3E789" w14:textId="77777777" w:rsidR="00C25B79" w:rsidRPr="00746593" w:rsidRDefault="00C25B79" w:rsidP="00746593">
    <w:pPr>
      <w:pStyle w:val="Header"/>
    </w:pPr>
    <w:r w:rsidRPr="00746593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32E7" w14:textId="4B911798" w:rsidR="00C25B79" w:rsidRPr="005C020F" w:rsidRDefault="002D6A68" w:rsidP="002D6A68">
    <w:pPr>
      <w:pStyle w:val="Header"/>
      <w:tabs>
        <w:tab w:val="center" w:pos="7069"/>
        <w:tab w:val="left" w:pos="11025"/>
      </w:tabs>
      <w:rPr>
        <w:b/>
        <w:sz w:val="28"/>
        <w:szCs w:val="28"/>
      </w:rPr>
    </w:pP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  <w:r w:rsidR="00902E95">
      <w:rPr>
        <w:b/>
        <w:sz w:val="28"/>
        <w:szCs w:val="28"/>
      </w:rPr>
      <w:t>{d.report_title}</w:t>
    </w: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</w:p>
  <w:p w14:paraId="3BD6B9BC" w14:textId="39992B4F" w:rsidR="00C25B79" w:rsidRPr="00044687" w:rsidRDefault="00C25B79" w:rsidP="00AE54E4">
    <w:pPr>
      <w:pStyle w:val="Header"/>
      <w:rPr>
        <w:rFonts w:asciiTheme="minorHAnsi" w:hAnsiTheme="minorHAnsi" w:cstheme="minorHAnsi"/>
        <w:i/>
        <w:sz w:val="16"/>
        <w:szCs w:val="16"/>
      </w:rPr>
    </w:pPr>
    <w:r w:rsidRPr="00044687">
      <w:rPr>
        <w:rFonts w:asciiTheme="minorHAnsi" w:hAnsiTheme="minorHAnsi" w:cstheme="minorHAnsi"/>
        <w:i/>
        <w:sz w:val="16"/>
        <w:szCs w:val="16"/>
      </w:rPr>
      <w:t>Last Updated:</w:t>
    </w:r>
    <w:r>
      <w:rPr>
        <w:rFonts w:asciiTheme="minorHAnsi" w:hAnsiTheme="minorHAnsi" w:cstheme="minorHAnsi"/>
        <w:i/>
        <w:sz w:val="16"/>
        <w:szCs w:val="16"/>
      </w:rPr>
      <w:t xml:space="preserve"> </w:t>
    </w:r>
    <w:r w:rsidR="00902E95">
      <w:rPr>
        <w:rFonts w:asciiTheme="minorHAnsi" w:hAnsiTheme="minorHAnsi" w:cstheme="minorHAnsi"/>
        <w:i/>
        <w:sz w:val="16"/>
        <w:szCs w:val="16"/>
      </w:rPr>
      <w:t>{d.report_date</w:t>
    </w:r>
    <w:r w:rsidR="005F2A29" w:rsidRPr="005F2A29">
      <w:rPr>
        <w:rFonts w:asciiTheme="minorHAnsi" w:hAnsiTheme="minorHAnsi" w:cstheme="minorHAnsi"/>
        <w:i/>
        <w:sz w:val="16"/>
        <w:szCs w:val="16"/>
      </w:rPr>
      <w:t xml:space="preserve">:formatD('LL') </w:t>
    </w:r>
    <w:r w:rsidR="00902E95">
      <w:rPr>
        <w:rFonts w:asciiTheme="minorHAnsi" w:hAnsiTheme="minorHAnsi" w:cstheme="minorHAnsi"/>
        <w:i/>
        <w:sz w:val="16"/>
        <w:szCs w:val="16"/>
      </w:rPr>
      <w:t>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BD8"/>
    <w:multiLevelType w:val="hybridMultilevel"/>
    <w:tmpl w:val="9B8EFF22"/>
    <w:lvl w:ilvl="0" w:tplc="D4E00E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B30B9"/>
    <w:multiLevelType w:val="hybridMultilevel"/>
    <w:tmpl w:val="CE46D5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B5B61"/>
    <w:multiLevelType w:val="hybridMultilevel"/>
    <w:tmpl w:val="D86C4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50317"/>
    <w:multiLevelType w:val="hybridMultilevel"/>
    <w:tmpl w:val="384880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683852"/>
    <w:multiLevelType w:val="hybridMultilevel"/>
    <w:tmpl w:val="1FE629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F7B2B"/>
    <w:multiLevelType w:val="hybridMultilevel"/>
    <w:tmpl w:val="0C1E438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923A9"/>
    <w:multiLevelType w:val="hybridMultilevel"/>
    <w:tmpl w:val="712AE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161C7"/>
    <w:multiLevelType w:val="hybridMultilevel"/>
    <w:tmpl w:val="C20E2424"/>
    <w:lvl w:ilvl="0" w:tplc="10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8" w15:restartNumberingAfterBreak="0">
    <w:nsid w:val="30804C03"/>
    <w:multiLevelType w:val="hybridMultilevel"/>
    <w:tmpl w:val="BDB2DD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652DCF"/>
    <w:multiLevelType w:val="hybridMultilevel"/>
    <w:tmpl w:val="179E5F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9B4DF9"/>
    <w:multiLevelType w:val="hybridMultilevel"/>
    <w:tmpl w:val="33603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73238"/>
    <w:multiLevelType w:val="hybridMultilevel"/>
    <w:tmpl w:val="10529AF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A3DE4"/>
    <w:multiLevelType w:val="hybridMultilevel"/>
    <w:tmpl w:val="06C292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15897"/>
    <w:multiLevelType w:val="hybridMultilevel"/>
    <w:tmpl w:val="845893E8"/>
    <w:lvl w:ilvl="0" w:tplc="D4DA5638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1DD19F0"/>
    <w:multiLevelType w:val="multilevel"/>
    <w:tmpl w:val="6A002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C8B5DF9"/>
    <w:multiLevelType w:val="hybridMultilevel"/>
    <w:tmpl w:val="A460A2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2480"/>
    <w:multiLevelType w:val="hybridMultilevel"/>
    <w:tmpl w:val="EC04EA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A97"/>
    <w:multiLevelType w:val="hybridMultilevel"/>
    <w:tmpl w:val="F9085914"/>
    <w:lvl w:ilvl="0" w:tplc="3354A1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1040D"/>
    <w:multiLevelType w:val="multilevel"/>
    <w:tmpl w:val="4EFA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7C3446F"/>
    <w:multiLevelType w:val="hybridMultilevel"/>
    <w:tmpl w:val="44A612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F7F25"/>
    <w:multiLevelType w:val="hybridMultilevel"/>
    <w:tmpl w:val="7EA884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314755">
    <w:abstractNumId w:val="14"/>
  </w:num>
  <w:num w:numId="2" w16cid:durableId="137111418">
    <w:abstractNumId w:val="14"/>
  </w:num>
  <w:num w:numId="3" w16cid:durableId="1993483589">
    <w:abstractNumId w:val="5"/>
  </w:num>
  <w:num w:numId="4" w16cid:durableId="2013874632">
    <w:abstractNumId w:val="18"/>
  </w:num>
  <w:num w:numId="5" w16cid:durableId="940458080">
    <w:abstractNumId w:val="15"/>
  </w:num>
  <w:num w:numId="6" w16cid:durableId="1855727011">
    <w:abstractNumId w:val="0"/>
  </w:num>
  <w:num w:numId="7" w16cid:durableId="681902758">
    <w:abstractNumId w:val="16"/>
  </w:num>
  <w:num w:numId="8" w16cid:durableId="993797416">
    <w:abstractNumId w:val="1"/>
  </w:num>
  <w:num w:numId="9" w16cid:durableId="284965124">
    <w:abstractNumId w:val="19"/>
  </w:num>
  <w:num w:numId="10" w16cid:durableId="1049303484">
    <w:abstractNumId w:val="9"/>
  </w:num>
  <w:num w:numId="11" w16cid:durableId="1937126662">
    <w:abstractNumId w:val="20"/>
  </w:num>
  <w:num w:numId="12" w16cid:durableId="468133633">
    <w:abstractNumId w:val="12"/>
  </w:num>
  <w:num w:numId="13" w16cid:durableId="1148670293">
    <w:abstractNumId w:val="8"/>
  </w:num>
  <w:num w:numId="14" w16cid:durableId="734938366">
    <w:abstractNumId w:val="7"/>
  </w:num>
  <w:num w:numId="15" w16cid:durableId="758526480">
    <w:abstractNumId w:val="13"/>
  </w:num>
  <w:num w:numId="16" w16cid:durableId="5018962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8169232">
    <w:abstractNumId w:val="2"/>
  </w:num>
  <w:num w:numId="18" w16cid:durableId="774055389">
    <w:abstractNumId w:val="10"/>
  </w:num>
  <w:num w:numId="19" w16cid:durableId="69695537">
    <w:abstractNumId w:val="3"/>
  </w:num>
  <w:num w:numId="20" w16cid:durableId="2095592535">
    <w:abstractNumId w:val="6"/>
  </w:num>
  <w:num w:numId="21" w16cid:durableId="1101225478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7224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294F"/>
    <w:rsid w:val="002B2D5D"/>
    <w:rsid w:val="002B5CC6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300E1"/>
    <w:rsid w:val="00531321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AB0"/>
    <w:rsid w:val="005543A9"/>
    <w:rsid w:val="00554816"/>
    <w:rsid w:val="005558A3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6B1A"/>
    <w:rsid w:val="005F02A1"/>
    <w:rsid w:val="005F0D20"/>
    <w:rsid w:val="005F2510"/>
    <w:rsid w:val="005F2861"/>
    <w:rsid w:val="005F2A29"/>
    <w:rsid w:val="005F2C05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80945"/>
    <w:rsid w:val="00781852"/>
    <w:rsid w:val="007832A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78CC"/>
    <w:rsid w:val="007F074E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815E4"/>
    <w:rsid w:val="0088390A"/>
    <w:rsid w:val="00885EE2"/>
    <w:rsid w:val="00885F67"/>
    <w:rsid w:val="008865E8"/>
    <w:rsid w:val="00886E97"/>
    <w:rsid w:val="00892F90"/>
    <w:rsid w:val="00893895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5E6B"/>
    <w:rsid w:val="009A6345"/>
    <w:rsid w:val="009B0FC7"/>
    <w:rsid w:val="009B0FFE"/>
    <w:rsid w:val="009B1651"/>
    <w:rsid w:val="009B5AA5"/>
    <w:rsid w:val="009B63A8"/>
    <w:rsid w:val="009B6B63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1C36"/>
    <w:rsid w:val="00A14562"/>
    <w:rsid w:val="00A15189"/>
    <w:rsid w:val="00A16912"/>
    <w:rsid w:val="00A17B66"/>
    <w:rsid w:val="00A21BC8"/>
    <w:rsid w:val="00A22335"/>
    <w:rsid w:val="00A22D5D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BC7"/>
    <w:rsid w:val="00A96E8F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E5C"/>
    <w:rsid w:val="00D7600C"/>
    <w:rsid w:val="00D76776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A5A"/>
    <w:rsid w:val="00E06374"/>
    <w:rsid w:val="00E13640"/>
    <w:rsid w:val="00E1385D"/>
    <w:rsid w:val="00E14013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39DD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702D2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7FE8"/>
    <w:rsid w:val="00FF1E0A"/>
    <w:rsid w:val="00FF2DA9"/>
    <w:rsid w:val="00FF3F55"/>
    <w:rsid w:val="00FF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6E8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9D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6D8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6D8B"/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CA6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1B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B97"/>
    <w:rPr>
      <w:rFonts w:ascii="Tahoma" w:hAnsi="Tahoma" w:cs="Tahoma"/>
      <w:sz w:val="16"/>
      <w:szCs w:val="16"/>
    </w:rPr>
  </w:style>
  <w:style w:type="character" w:customStyle="1" w:styleId="value3">
    <w:name w:val="value3"/>
    <w:basedOn w:val="DefaultParagraphFont"/>
    <w:rsid w:val="00511105"/>
    <w:rPr>
      <w:vanish w:val="0"/>
      <w:webHidden w:val="0"/>
      <w:color w:val="666666"/>
      <w:specVanish w:val="0"/>
    </w:rPr>
  </w:style>
  <w:style w:type="character" w:customStyle="1" w:styleId="ng-binding">
    <w:name w:val="ng-binding"/>
    <w:basedOn w:val="DefaultParagraphFont"/>
    <w:rsid w:val="00511105"/>
  </w:style>
  <w:style w:type="character" w:customStyle="1" w:styleId="value1">
    <w:name w:val="value1"/>
    <w:basedOn w:val="DefaultParagraphFont"/>
    <w:rsid w:val="00511105"/>
    <w:rPr>
      <w:color w:val="666666"/>
    </w:rPr>
  </w:style>
  <w:style w:type="character" w:styleId="Strong">
    <w:name w:val="Strong"/>
    <w:basedOn w:val="DefaultParagraphFont"/>
    <w:uiPriority w:val="22"/>
    <w:qFormat/>
    <w:rsid w:val="009C7B3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A5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52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523E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23E"/>
    <w:rPr>
      <w:rFonts w:ascii="Calibri" w:hAnsi="Calibri" w:cs="Calibri"/>
      <w:b/>
      <w:bCs/>
      <w:sz w:val="20"/>
      <w:szCs w:val="20"/>
    </w:rPr>
  </w:style>
  <w:style w:type="character" w:customStyle="1" w:styleId="value2">
    <w:name w:val="value2"/>
    <w:basedOn w:val="DefaultParagraphFont"/>
    <w:rsid w:val="002542AB"/>
    <w:rPr>
      <w:vanish w:val="0"/>
      <w:webHidden w:val="0"/>
      <w:color w:val="666666"/>
      <w:specVanish w:val="0"/>
    </w:rPr>
  </w:style>
  <w:style w:type="character" w:customStyle="1" w:styleId="value">
    <w:name w:val="value"/>
    <w:basedOn w:val="DefaultParagraphFont"/>
    <w:rsid w:val="002542AB"/>
  </w:style>
  <w:style w:type="paragraph" w:styleId="ListParagraph">
    <w:name w:val="List Paragraph"/>
    <w:basedOn w:val="Normal"/>
    <w:uiPriority w:val="34"/>
    <w:qFormat/>
    <w:rsid w:val="001916B2"/>
    <w:pPr>
      <w:ind w:left="720"/>
      <w:contextualSpacing/>
    </w:pPr>
  </w:style>
  <w:style w:type="paragraph" w:customStyle="1" w:styleId="Default">
    <w:name w:val="Default"/>
    <w:basedOn w:val="Normal"/>
    <w:rsid w:val="00346033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844A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Revision">
    <w:name w:val="Revision"/>
    <w:hidden/>
    <w:uiPriority w:val="99"/>
    <w:semiHidden/>
    <w:rsid w:val="009E2F9B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613DB7"/>
    <w:rPr>
      <w:color w:val="0563C1"/>
      <w:u w:val="single"/>
    </w:rPr>
  </w:style>
  <w:style w:type="paragraph" w:customStyle="1" w:styleId="TableBody">
    <w:name w:val="Table Body"/>
    <w:basedOn w:val="Normal"/>
    <w:link w:val="TableBodyChar"/>
    <w:uiPriority w:val="26"/>
    <w:qFormat/>
    <w:rsid w:val="00247F5A"/>
    <w:pPr>
      <w:suppressAutoHyphens/>
      <w:spacing w:before="100" w:after="100"/>
    </w:pPr>
    <w:rPr>
      <w:rFonts w:ascii="Calibri Light" w:hAnsi="Calibri Light" w:cstheme="minorBidi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uiPriority w:val="26"/>
    <w:rsid w:val="00247F5A"/>
    <w:rPr>
      <w:rFonts w:ascii="Calibri Light" w:hAnsi="Calibri Light"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A1E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1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357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9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90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647203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255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2392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907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527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0133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038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353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096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55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2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72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6477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35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34789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032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3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8079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4122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2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1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3342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93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301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305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0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487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62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3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7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10319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483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851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18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5038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9884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481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6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5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6785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831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61985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73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57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64606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822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0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3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428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488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00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79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8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6896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91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6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8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01095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658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7194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373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788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8493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247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1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33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56688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25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962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87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00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3319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30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50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1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02T08:01:00Z</dcterms:created>
  <dcterms:modified xsi:type="dcterms:W3CDTF">2023-02-03T11:28:00Z</dcterms:modified>
</cp:coreProperties>
</file>